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lbourne,</w:t>
      </w:r>
      <w:r>
        <w:t xml:space="preserve"> </w:t>
      </w:r>
      <w:r>
        <w:t xml:space="preserve">Australia</w:t>
      </w:r>
    </w:p>
    <w:bookmarkStart w:id="21" w:name="internship-application-letter"/>
    <w:p>
      <w:pPr>
        <w:pStyle w:val="Heading1"/>
      </w:pPr>
      <w:r>
        <w:t xml:space="preserve">Internship Application Letter</w:t>
      </w:r>
    </w:p>
    <w:bookmarkStart w:id="20" w:name="petroleum-engineer-position"/>
    <w:p>
      <w:pPr>
        <w:pStyle w:val="Heading2"/>
      </w:pPr>
      <w:r>
        <w:t xml:space="preserve">Petroleum Engineer Position</w:t>
      </w:r>
    </w:p>
    <w:p>
      <w:pPr>
        <w:pStyle w:val="FirstParagraph"/>
      </w:pPr>
      <w:r>
        <w:t xml:space="preserve">Submitted for Consideration at Leading Energy Enterprises in Australia Melbourne</w:t>
      </w:r>
    </w:p>
    <w:bookmarkEnd w:id="20"/>
    <w:bookmarkEnd w:id="21"/>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bookmarkStart w:id="22" w:name="date"/>
    <w:p>
      <w:pPr>
        <w:pStyle w:val="Heading3"/>
      </w:pPr>
      <w:r>
        <w:t xml:space="preserve">Date:</w:t>
      </w:r>
    </w:p>
    <w:p>
      <w:pPr>
        <w:pStyle w:val="FirstParagraph"/>
      </w:pPr>
      <w:r>
        <w:t xml:space="preserve">[Current Date]</w:t>
      </w:r>
    </w:p>
    <w:bookmarkEnd w:id="22"/>
    <w:bookmarkStart w:id="23" w:name="hiring-manager"/>
    <w:p>
      <w:pPr>
        <w:pStyle w:val="Heading3"/>
      </w:pPr>
      <w:r>
        <w:t xml:space="preserve">Hiring Manager</w:t>
      </w:r>
    </w:p>
    <w:p>
      <w:pPr>
        <w:pStyle w:val="FirstParagraph"/>
      </w:pPr>
      <w:r>
        <w:t xml:space="preserve">[Company Name]</w:t>
      </w:r>
    </w:p>
    <w:p>
      <w:pPr>
        <w:pStyle w:val="BodyText"/>
      </w:pPr>
      <w:r>
        <w:t xml:space="preserve">[Company Address]</w:t>
      </w:r>
    </w:p>
    <w:p>
      <w:pPr>
        <w:pStyle w:val="BodyText"/>
      </w:pPr>
      <w:r>
        <w:t xml:space="preserve">Melbourne, VIC [Postal Code]</w:t>
      </w:r>
    </w:p>
    <w:bookmarkEnd w:id="23"/>
    <w:bookmarkStart w:id="24" w:name="subject"/>
    <w:p>
      <w:pPr>
        <w:pStyle w:val="Heading3"/>
      </w:pPr>
      <w:r>
        <w:t xml:space="preserve">Subject:</w:t>
      </w:r>
    </w:p>
    <w:p>
      <w:pPr>
        <w:pStyle w:val="FirstParagraph"/>
      </w:pPr>
      <w:r>
        <w:t xml:space="preserve">Internship Application for Petroleum Engineer Position – Australia Melbourne</w:t>
      </w:r>
    </w:p>
    <w:bookmarkEnd w:id="24"/>
    <w:p>
      <w:pPr>
        <w:pStyle w:val="BodyText"/>
      </w:pPr>
      <w:r>
        <w:t xml:space="preserve">Dear Hiring Manager,</w:t>
      </w:r>
    </w:p>
    <w:p>
      <w:pPr>
        <w:pStyle w:val="BodyText"/>
      </w:pPr>
      <w:r>
        <w:t xml:space="preserve">It is with profound enthusiasm that I submit my Internship Application Letter for the Petroleum Engineer position at your esteemed organization in Melbourne, Australia. As a final-year Petroleum Engineering student at RMIT University with a specialization in reservoir management and sustainable extraction techniques, I have meticulously prepared to contribute meaningfully to your team while immersing myself in the dynamic energy landscape of Australia Melbourne. My academic rigor, technical proficiency, and deep understanding of global petroleum industry challenges align precisely with the innovative spirit driving energy solutions across Victoria and beyond.</w:t>
      </w:r>
    </w:p>
    <w:p>
      <w:pPr>
        <w:pStyle w:val="BodyText"/>
      </w:pPr>
      <w:r>
        <w:t xml:space="preserve">Australia has positioned itself as a global leader in responsible hydrocarbon development, with Melbourne serving as a strategic hub for multinational energy corporations. I am particularly drawn to your organization's pioneering work in reducing carbon footprints through advanced reservoir simulation and the integration of AI-driven analytics—a philosophy that resonates deeply with my academic focus on optimizing production while minimizing environmental impact. The opportunity to apply theoretical knowledge within Australia Melbourne’s vibrant energy ecosystem represents an unparalleled career catalyst, and I am eager to bring my skills in Petrel software, well log interpretation, and multiphase flow modeling to your projects.</w:t>
      </w:r>
    </w:p>
    <w:p>
      <w:pPr>
        <w:pStyle w:val="BodyText"/>
      </w:pPr>
      <w:r>
        <w:t xml:space="preserve">My undergraduate curriculum at RMIT has provided a robust foundation for this Internship Application Letter. Courses such as "Advanced Reservoir Engineering," "Drilling Optimization," and "Sustainable Energy Systems" equipped me with technical competencies directly relevant to your operations. In my capstone project, I developed a predictive model for optimizing production in the Otway Basin using machine learning algorithms—reducing estimated decline rates by 18% while maintaining compliance with Australian Environmental Protection Agency standards. This experience demonstrated my ability to translate complex data into actionable engineering solutions, a skill I am prepared to apply immediately within your Melbourne-based team.</w:t>
      </w:r>
    </w:p>
    <w:p>
      <w:pPr>
        <w:pStyle w:val="BodyText"/>
      </w:pPr>
      <w:r>
        <w:t xml:space="preserve">Beyond technical skills, I possess a nuanced understanding of Australia's energy transition framework. Having completed fieldwork at the Gippsland Basin monitoring site in Victoria, I witnessed firsthand how cutting-edge technology enables responsible resource extraction—a testament to Melbourne’s leadership in balancing economic growth with environmental stewardship. My fluency in Australian industry standards (including ASME and APPEA guidelines) and proficiency with industry tools like Schlumberger's Eclipse and Microsoft Power BI ensure immediate productivity. I also completed a 10-week internship at Woodside Energy’s Melbourne office, where I contributed to a CO2 sequestration feasibility study—a project that solidified my commitment to advancing petroleum engineering practices within the Australian context.</w:t>
      </w:r>
    </w:p>
    <w:p>
      <w:pPr>
        <w:pStyle w:val="BodyText"/>
      </w:pPr>
      <w:r>
        <w:t xml:space="preserve">What distinguishes me as an exceptional candidate is my proactive engagement with Australia's energy future. I actively participate in the Victorian Petroleum Engineers Network, where we convene monthly to discuss innovations like enhanced oil recovery techniques and methane emission reduction protocols. During one session, I presented research on optimizing hydraulic fracturing operations in low-permeability reservoirs—work that received recognition from senior engineers at Chevron Australia. This experience honed my ability to collaborate across disciplines (geologists, environmental scientists, and data analysts), a skill critical for success in the integrated teams operating within Australia Melbourne’s energy sector.</w:t>
      </w:r>
    </w:p>
    <w:p>
      <w:pPr>
        <w:pStyle w:val="BodyText"/>
      </w:pPr>
      <w:r>
        <w:t xml:space="preserve">I am equally committed to contributing meaningfully to your corporate social responsibility goals. As a participant in RMIT’s "Energy for All" initiative, I volunteered with community programs that educate regional Victorian communities about energy security—aligning perfectly with your organization’s values of sustainable development. In Melbourne, where energy transition is accelerating faster than in most global cities, I am eager to support your efforts to integrate renewables into conventional operations while maintaining Australia's position as a reliable petroleum supplier.</w:t>
      </w:r>
    </w:p>
    <w:p>
      <w:pPr>
        <w:pStyle w:val="BodyText"/>
      </w:pPr>
      <w:r>
        <w:t xml:space="preserve">My adaptability is further demonstrated by my recent relocation from Brisbane to Melbourne. This transition has immersed me deeply in the city’s energy infrastructure—from the Port Phillip Bay offshore platforms to the Victorian Gas Pipeline network—providing me with invaluable local context. I have already begun networking with professionals at EnergyAustralia and Santos, understanding their operational challenges and aspirations for Australia Melbourne as a center of excellence. My commitment to staying current is reflected in my monthly participation in SPE (Society of Petroleum Engineers) Victoria chapter meetings.</w:t>
      </w:r>
    </w:p>
    <w:p>
      <w:pPr>
        <w:pStyle w:val="BodyText"/>
      </w:pPr>
      <w:r>
        <w:t xml:space="preserve">The Internship Application Letter I submit today represents more than an application—it embodies my dedication to shaping the future of petroleum engineering within Australia Melbourne. I am prepared to bring relentless curiosity, technical precision, and a collaborative spirit to your team. My goal is not merely to complete an internship but to become an asset in advancing your mission of responsible energy production in one of the world’s most progressive energy markets.</w:t>
      </w:r>
    </w:p>
    <w:p>
      <w:pPr>
        <w:pStyle w:val="BodyText"/>
      </w:pPr>
      <w:r>
        <w:t xml:space="preserve">Thank you for considering my application for the Petroleum Engineer Internship position. I have attached my resume and academic transcripts for your review and welcome the opportunity to discuss how my skills in reservoir simulation, data analysis, and sustainable engineering practices can support your objectives in Australia Melbourne. I am available at your earliest convenience for an interview and can be reached at [Your Phone Number] or [Your Email Address].</w:t>
      </w:r>
    </w:p>
    <w:p>
      <w:pPr>
        <w:pStyle w:val="BodyText"/>
      </w:pPr>
      <w:r>
        <w:t xml:space="preserve">Sincerely,</w:t>
      </w:r>
    </w:p>
    <w:p>
      <w:pPr>
        <w:pStyle w:val="BodyText"/>
      </w:pPr>
      <w:r>
        <w:t xml:space="preserve">[Your Full Name]</w:t>
      </w:r>
    </w:p>
    <w:p>
      <w:pPr>
        <w:pStyle w:val="BodyText"/>
      </w:pPr>
      <w:r>
        <w:t xml:space="preserve">This Internship Application Letter is specifically tailored for Petroleum Engineer roles in Australia Melbourne, reflecting deep contextual awareness of Victoria’s energy sector and its global signific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Internship Application Letter - Melbourne, Australia</dc:title>
  <dc:creator/>
  <dc:language>en</dc:language>
  <cp:keywords/>
  <dcterms:created xsi:type="dcterms:W3CDTF">2025-12-09T13:19:36Z</dcterms:created>
  <dcterms:modified xsi:type="dcterms:W3CDTF">2025-12-09T13:19:36Z</dcterms:modified>
</cp:coreProperties>
</file>

<file path=docProps/custom.xml><?xml version="1.0" encoding="utf-8"?>
<Properties xmlns="http://schemas.openxmlformats.org/officeDocument/2006/custom-properties" xmlns:vt="http://schemas.openxmlformats.org/officeDocument/2006/docPropsVTypes"/>
</file>